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ECB75E" w14:textId="04DF6DD4" w:rsidR="00EA2AA8" w:rsidRDefault="3F094D59" w:rsidP="3F094D59">
      <w:pPr>
        <w:jc w:val="center"/>
        <w:rPr>
          <w:rFonts w:ascii="Verdana" w:hAnsi="Verdana"/>
          <w:b/>
          <w:bCs/>
          <w:i/>
          <w:iCs/>
          <w:sz w:val="18"/>
          <w:szCs w:val="18"/>
        </w:rPr>
      </w:pPr>
      <w:r w:rsidRPr="3F094D59">
        <w:rPr>
          <w:rFonts w:ascii="Verdana" w:hAnsi="Verdana"/>
          <w:b/>
          <w:bCs/>
          <w:sz w:val="20"/>
          <w:szCs w:val="20"/>
          <w:u w:val="single"/>
        </w:rPr>
        <w:t>King and Kingdom: Do Not Judge</w:t>
      </w:r>
      <w:r w:rsidR="00C521E6">
        <w:br/>
      </w:r>
      <w:r w:rsidRPr="3F094D59">
        <w:rPr>
          <w:rFonts w:ascii="Verdana" w:hAnsi="Verdana"/>
          <w:b/>
          <w:bCs/>
          <w:i/>
          <w:iCs/>
          <w:sz w:val="18"/>
          <w:szCs w:val="18"/>
        </w:rPr>
        <w:t>Laura Klaver</w:t>
      </w:r>
    </w:p>
    <w:p w14:paraId="10668A39" w14:textId="77777777" w:rsidR="00352B12" w:rsidRPr="003C0E6D" w:rsidRDefault="003C0E6D" w:rsidP="00EA2AA8">
      <w:pPr>
        <w:jc w:val="center"/>
        <w:rPr>
          <w:rFonts w:ascii="Verdana" w:hAnsi="Verdana"/>
          <w:i/>
          <w:sz w:val="18"/>
          <w:szCs w:val="18"/>
        </w:rPr>
      </w:pPr>
      <w:r w:rsidRPr="003C0E6D">
        <w:rPr>
          <w:rFonts w:ascii="Verdana" w:hAnsi="Verdana"/>
          <w:i/>
          <w:sz w:val="18"/>
          <w:szCs w:val="18"/>
        </w:rPr>
        <w:t>“We’re always broadcasting something – so what kind of messages are we sending?”-</w:t>
      </w:r>
      <w:r>
        <w:rPr>
          <w:rFonts w:ascii="Verdana" w:hAnsi="Verdana"/>
          <w:i/>
          <w:sz w:val="18"/>
          <w:szCs w:val="18"/>
        </w:rPr>
        <w:t xml:space="preserve"> </w:t>
      </w:r>
      <w:r w:rsidRPr="003C0E6D">
        <w:rPr>
          <w:rFonts w:ascii="Verdana" w:hAnsi="Verdana"/>
          <w:i/>
          <w:sz w:val="18"/>
          <w:szCs w:val="18"/>
        </w:rPr>
        <w:t>David B. Klaver</w:t>
      </w:r>
    </w:p>
    <w:p w14:paraId="672A6659" w14:textId="77777777" w:rsidR="003C0E6D" w:rsidRDefault="003C0E6D" w:rsidP="00352B12">
      <w:pPr>
        <w:rPr>
          <w:rFonts w:ascii="Verdana" w:hAnsi="Verdana"/>
          <w:sz w:val="18"/>
          <w:szCs w:val="18"/>
        </w:rPr>
      </w:pPr>
    </w:p>
    <w:p w14:paraId="470DBEB9" w14:textId="5B66AF5A" w:rsidR="003C0E6D" w:rsidRPr="005B646A" w:rsidRDefault="3F094D59" w:rsidP="3F094D59">
      <w:pPr>
        <w:rPr>
          <w:rFonts w:eastAsia="Times New Roman"/>
          <w:color w:val="000000" w:themeColor="text1"/>
          <w:lang w:eastAsia="en-CA"/>
        </w:rPr>
      </w:pPr>
      <w:r w:rsidRPr="3F094D59">
        <w:rPr>
          <w:rFonts w:eastAsia="Times New Roman"/>
          <w:color w:val="000000" w:themeColor="text1"/>
          <w:lang w:eastAsia="en-CA"/>
        </w:rPr>
        <w:t xml:space="preserve">__________ </w:t>
      </w:r>
      <w:proofErr w:type="gramStart"/>
      <w:r w:rsidRPr="3F094D59">
        <w:rPr>
          <w:rFonts w:eastAsia="Times New Roman"/>
          <w:color w:val="000000" w:themeColor="text1"/>
          <w:lang w:eastAsia="en-CA"/>
        </w:rPr>
        <w:t>not</w:t>
      </w:r>
      <w:proofErr w:type="gramEnd"/>
      <w:r w:rsidRPr="3F094D59">
        <w:rPr>
          <w:rFonts w:eastAsia="Times New Roman"/>
          <w:color w:val="000000" w:themeColor="text1"/>
          <w:lang w:eastAsia="en-CA"/>
        </w:rPr>
        <w:t>, ______________ well.</w:t>
      </w:r>
    </w:p>
    <w:p w14:paraId="7603FA7C" w14:textId="5BF0F84C" w:rsidR="005B646A" w:rsidRPr="005B646A" w:rsidRDefault="3F094D59" w:rsidP="3F094D59">
      <w:pPr>
        <w:rPr>
          <w:rFonts w:eastAsia="Times New Roman"/>
          <w:color w:val="000000" w:themeColor="text1"/>
          <w:sz w:val="20"/>
          <w:szCs w:val="20"/>
          <w:lang w:eastAsia="en-CA"/>
        </w:rPr>
      </w:pPr>
      <w:r w:rsidRPr="3F094D59">
        <w:rPr>
          <w:rFonts w:eastAsia="Times New Roman"/>
          <w:color w:val="000000" w:themeColor="text1"/>
          <w:sz w:val="20"/>
          <w:szCs w:val="20"/>
          <w:lang w:eastAsia="en-CA"/>
        </w:rPr>
        <w:t>Matthew 7:1-2</w:t>
      </w:r>
    </w:p>
    <w:p w14:paraId="0A37501D" w14:textId="77777777" w:rsidR="003C0E6D" w:rsidRPr="003C0E6D" w:rsidRDefault="003C0E6D" w:rsidP="3F094D59">
      <w:pPr>
        <w:rPr>
          <w:rFonts w:ascii="Verdana" w:hAnsi="Verdana"/>
        </w:rPr>
      </w:pPr>
    </w:p>
    <w:p w14:paraId="7EBBD74A" w14:textId="5369A674" w:rsidR="3F094D59" w:rsidRDefault="3F094D59" w:rsidP="3F094D59">
      <w:pPr>
        <w:rPr>
          <w:rFonts w:ascii="Verdana" w:hAnsi="Verdana"/>
        </w:rPr>
      </w:pPr>
    </w:p>
    <w:p w14:paraId="06BD4963" w14:textId="261FF897" w:rsidR="3F094D59" w:rsidRDefault="3F094D59" w:rsidP="3F094D59">
      <w:pPr>
        <w:rPr>
          <w:rFonts w:ascii="Verdana" w:hAnsi="Verdana"/>
        </w:rPr>
      </w:pPr>
    </w:p>
    <w:p w14:paraId="14A7B54A" w14:textId="5F9A8C10" w:rsidR="003C0E6D" w:rsidRPr="005B646A" w:rsidRDefault="3F094D59" w:rsidP="3F094D5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  <w:r w:rsidRPr="3F094D59">
        <w:rPr>
          <w:rFonts w:eastAsia="Times New Roman"/>
          <w:color w:val="000000" w:themeColor="text1"/>
          <w:lang w:eastAsia="en-CA"/>
        </w:rPr>
        <w:t>Specks and plank both ________   ______________   ____________.</w:t>
      </w:r>
    </w:p>
    <w:p w14:paraId="6CC8C96E" w14:textId="531D01A0" w:rsidR="3F094D59" w:rsidRDefault="3F094D59" w:rsidP="3F094D59">
      <w:pPr>
        <w:spacing w:line="360" w:lineRule="exact"/>
        <w:rPr>
          <w:rFonts w:eastAsia="Times New Roman"/>
          <w:sz w:val="20"/>
          <w:szCs w:val="20"/>
        </w:rPr>
      </w:pPr>
      <w:r w:rsidRPr="3F094D59">
        <w:rPr>
          <w:rFonts w:eastAsia="Times New Roman"/>
          <w:sz w:val="20"/>
          <w:szCs w:val="20"/>
        </w:rPr>
        <w:t>Matthew 7: 3-5</w:t>
      </w:r>
    </w:p>
    <w:p w14:paraId="5DAB6C7B" w14:textId="77777777" w:rsidR="003C0E6D" w:rsidRPr="003C0E6D" w:rsidRDefault="003C0E6D" w:rsidP="3F094D5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53A67401" w14:textId="734D321F" w:rsidR="3F094D59" w:rsidRDefault="3F094D59" w:rsidP="3F094D5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3C9B803A" w14:textId="77D55C01" w:rsidR="3F094D59" w:rsidRDefault="3F094D59" w:rsidP="3F094D5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0AFC1165" w14:textId="64172E08" w:rsidR="003C0E6D" w:rsidRPr="003C0E6D" w:rsidRDefault="3F094D59" w:rsidP="3F094D59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  <w:r w:rsidRPr="3F094D59">
        <w:rPr>
          <w:rFonts w:eastAsia="Times New Roman"/>
          <w:color w:val="000000" w:themeColor="text1"/>
          <w:lang w:eastAsia="en-CA"/>
        </w:rPr>
        <w:t xml:space="preserve">Do not judge those ________________________. </w:t>
      </w:r>
    </w:p>
    <w:p w14:paraId="17E4C017" w14:textId="08786FEF" w:rsidR="3F094D59" w:rsidRDefault="3F094D59" w:rsidP="3F094D59">
      <w:pPr>
        <w:spacing w:line="330" w:lineRule="exact"/>
      </w:pPr>
      <w:r w:rsidRPr="3F094D59">
        <w:rPr>
          <w:rFonts w:eastAsia="Times New Roman"/>
          <w:sz w:val="20"/>
          <w:szCs w:val="20"/>
        </w:rPr>
        <w:t xml:space="preserve">Matthew 7:6, </w:t>
      </w:r>
      <w:r w:rsidRPr="3F094D59">
        <w:rPr>
          <w:rFonts w:eastAsia="Times New Roman"/>
          <w:sz w:val="20"/>
          <w:szCs w:val="20"/>
          <w:lang w:val="en-US"/>
        </w:rPr>
        <w:t>1 Corinthians 5:12</w:t>
      </w:r>
    </w:p>
    <w:p w14:paraId="02EB378F" w14:textId="77777777" w:rsidR="00411B2C" w:rsidRDefault="00411B2C" w:rsidP="00411B2C"/>
    <w:p w14:paraId="1A9E5AF3" w14:textId="1D671423" w:rsidR="3F094D59" w:rsidRDefault="3F094D59" w:rsidP="3F094D59"/>
    <w:p w14:paraId="40C585C2" w14:textId="0D13F6AA" w:rsidR="3F094D59" w:rsidRDefault="3F094D59" w:rsidP="3F094D59"/>
    <w:p w14:paraId="6F001796" w14:textId="705A7C32" w:rsidR="3F094D59" w:rsidRDefault="3F094D59" w:rsidP="3F094D59"/>
    <w:p w14:paraId="1534BD30" w14:textId="443646C6" w:rsidR="3F094D59" w:rsidRDefault="3F094D59" w:rsidP="3F094D59">
      <w:r w:rsidRPr="3F094D59">
        <w:rPr>
          <w:rFonts w:eastAsia="Times New Roman"/>
          <w:color w:val="000000" w:themeColor="text1"/>
          <w:lang w:eastAsia="en-CA"/>
        </w:rPr>
        <w:t>Ask for _________________</w:t>
      </w:r>
    </w:p>
    <w:p w14:paraId="656A684B" w14:textId="68E258A3" w:rsidR="3F094D59" w:rsidRDefault="3F094D59" w:rsidP="3F094D59">
      <w:pPr>
        <w:spacing w:line="330" w:lineRule="exact"/>
        <w:rPr>
          <w:rFonts w:eastAsia="Times New Roman"/>
          <w:sz w:val="20"/>
          <w:szCs w:val="20"/>
        </w:rPr>
      </w:pPr>
      <w:r w:rsidRPr="3F094D59">
        <w:rPr>
          <w:rFonts w:eastAsia="Times New Roman"/>
          <w:sz w:val="20"/>
          <w:szCs w:val="20"/>
        </w:rPr>
        <w:t>Matthew 7:7-11</w:t>
      </w:r>
    </w:p>
    <w:p w14:paraId="72481DC4" w14:textId="02C20DC7" w:rsidR="3F094D59" w:rsidRDefault="3F094D59" w:rsidP="3F094D59"/>
    <w:p w14:paraId="4816B03A" w14:textId="412C8E70" w:rsidR="3F094D59" w:rsidRDefault="3F094D59" w:rsidP="3F094D59"/>
    <w:p w14:paraId="750A652C" w14:textId="0104CB69" w:rsidR="3F094D59" w:rsidRDefault="3F094D59" w:rsidP="3F094D59">
      <w:r w:rsidRPr="3F094D59">
        <w:rPr>
          <w:rFonts w:eastAsia="Times New Roman"/>
          <w:lang w:val="en-US"/>
        </w:rPr>
        <w:t xml:space="preserve">____________ </w:t>
      </w:r>
      <w:proofErr w:type="gramStart"/>
      <w:r w:rsidRPr="3F094D59">
        <w:rPr>
          <w:rFonts w:eastAsia="Times New Roman"/>
          <w:lang w:val="en-US"/>
        </w:rPr>
        <w:t>others</w:t>
      </w:r>
      <w:proofErr w:type="gramEnd"/>
      <w:r w:rsidRPr="3F094D59">
        <w:rPr>
          <w:rFonts w:eastAsia="Times New Roman"/>
          <w:lang w:val="en-US"/>
        </w:rPr>
        <w:t xml:space="preserve"> how you want to be ________________.</w:t>
      </w:r>
    </w:p>
    <w:p w14:paraId="4EEE2C80" w14:textId="75E8F114" w:rsidR="3F094D59" w:rsidRDefault="3F094D59" w:rsidP="3F094D59">
      <w:pPr>
        <w:spacing w:line="330" w:lineRule="exact"/>
        <w:rPr>
          <w:rFonts w:eastAsia="Times New Roman"/>
          <w:sz w:val="20"/>
          <w:szCs w:val="20"/>
        </w:rPr>
      </w:pPr>
      <w:r w:rsidRPr="3F094D59">
        <w:rPr>
          <w:rFonts w:eastAsia="Times New Roman"/>
          <w:sz w:val="20"/>
          <w:szCs w:val="20"/>
        </w:rPr>
        <w:t>Matthew 7:12</w:t>
      </w:r>
    </w:p>
    <w:p w14:paraId="6E200F0C" w14:textId="65EE5252" w:rsidR="3F094D59" w:rsidRDefault="3F094D59" w:rsidP="3F094D59">
      <w:pPr>
        <w:rPr>
          <w:rFonts w:eastAsia="Times New Roman"/>
          <w:lang w:val="en-US"/>
        </w:rPr>
      </w:pPr>
    </w:p>
    <w:p w14:paraId="72A3D3EC" w14:textId="77777777" w:rsidR="005B646A" w:rsidRPr="003C0E6D" w:rsidRDefault="005B646A" w:rsidP="00C903F8"/>
    <w:p w14:paraId="6B932C2C" w14:textId="16E2BB5D" w:rsidR="005B646A" w:rsidRPr="005B646A" w:rsidRDefault="00C550E9" w:rsidP="3F094D59">
      <w:pPr>
        <w:rPr>
          <w:rFonts w:ascii="Verdana" w:hAnsi="Verdana"/>
          <w:sz w:val="20"/>
          <w:szCs w:val="20"/>
        </w:rPr>
      </w:pPr>
      <w:r w:rsidRPr="00911A36">
        <w:rPr>
          <w:sz w:val="20"/>
          <w:szCs w:val="20"/>
        </w:rPr>
        <w:br w:type="column"/>
      </w:r>
      <w:r w:rsidR="005F400B" w:rsidRPr="00FE38B2">
        <w:rPr>
          <w:rFonts w:ascii="Verdana" w:hAnsi="Verdana"/>
          <w:sz w:val="20"/>
          <w:szCs w:val="20"/>
        </w:rPr>
        <w:lastRenderedPageBreak/>
        <w:t xml:space="preserve">1) </w:t>
      </w:r>
      <w:bookmarkStart w:id="0" w:name="_GoBack"/>
      <w:r w:rsidR="001A6E44">
        <w:rPr>
          <w:rFonts w:ascii="Verdana" w:hAnsi="Verdana"/>
          <w:sz w:val="20"/>
          <w:szCs w:val="20"/>
        </w:rPr>
        <w:t>How did this sermon sit with you? How did you react to it? Was there something that you would want to talk about?</w:t>
      </w:r>
      <w:r w:rsidR="005B646A">
        <w:rPr>
          <w:rFonts w:ascii="Verdana" w:hAnsi="Verdana"/>
          <w:sz w:val="20"/>
          <w:szCs w:val="20"/>
        </w:rPr>
        <w:br/>
      </w:r>
      <w:r w:rsidR="005B646A">
        <w:rPr>
          <w:rFonts w:ascii="Verdana" w:hAnsi="Verdana"/>
          <w:sz w:val="20"/>
          <w:szCs w:val="20"/>
        </w:rPr>
        <w:br/>
        <w:t>2) What are words that you associate with judgement? Do you view negatively or positively? Why do you think that is?</w:t>
      </w:r>
    </w:p>
    <w:p w14:paraId="56AE4D79" w14:textId="02EAB91C" w:rsidR="001A6E44" w:rsidRDefault="3F094D59" w:rsidP="3F094D59">
      <w:pPr>
        <w:spacing w:line="240" w:lineRule="auto"/>
        <w:rPr>
          <w:rFonts w:ascii="Verdana" w:hAnsi="Verdana"/>
          <w:sz w:val="20"/>
          <w:szCs w:val="20"/>
        </w:rPr>
      </w:pPr>
      <w:r w:rsidRPr="3F094D59">
        <w:rPr>
          <w:rFonts w:ascii="Verdana" w:hAnsi="Verdana"/>
          <w:sz w:val="20"/>
          <w:szCs w:val="20"/>
        </w:rPr>
        <w:t xml:space="preserve">3) Read 1 Corinthians 5. Read in a couple translations of the Bible so you can hear different perspectives. </w:t>
      </w:r>
    </w:p>
    <w:p w14:paraId="5C8864D1" w14:textId="77777777" w:rsidR="001A6E44" w:rsidRDefault="001A6E44" w:rsidP="001A6E4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A. What interests you about this passage?</w:t>
      </w:r>
    </w:p>
    <w:p w14:paraId="38F7A1C8" w14:textId="77777777" w:rsidR="001A6E44" w:rsidRDefault="001A6E44" w:rsidP="001A6E44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. Is there any study notes in your Bibles that talk about these things?</w:t>
      </w:r>
    </w:p>
    <w:p w14:paraId="17E17D85" w14:textId="4C1244C0" w:rsidR="001A6E44" w:rsidRDefault="3F094D59" w:rsidP="3F094D59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3F094D59">
        <w:rPr>
          <w:rFonts w:ascii="Verdana" w:hAnsi="Verdana"/>
          <w:sz w:val="20"/>
          <w:szCs w:val="20"/>
        </w:rPr>
        <w:t xml:space="preserve">C. Why would it be important for Paul to write this? </w:t>
      </w:r>
    </w:p>
    <w:p w14:paraId="79B1F81E" w14:textId="59CBE5F5" w:rsidR="001A6E44" w:rsidRDefault="3F094D59" w:rsidP="3F094D59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3F094D59">
        <w:rPr>
          <w:rFonts w:ascii="Verdana" w:hAnsi="Verdana"/>
          <w:sz w:val="20"/>
          <w:szCs w:val="20"/>
        </w:rPr>
        <w:t>D. How does this impact how we read the Jesus’ teaching in Matthew 7?</w:t>
      </w:r>
    </w:p>
    <w:p w14:paraId="27933D1E" w14:textId="1B059D1D" w:rsidR="00895884" w:rsidRDefault="3F094D59" w:rsidP="3F094D59">
      <w:pPr>
        <w:spacing w:line="240" w:lineRule="auto"/>
        <w:rPr>
          <w:rFonts w:ascii="Verdana" w:hAnsi="Verdana"/>
          <w:sz w:val="20"/>
          <w:szCs w:val="20"/>
        </w:rPr>
      </w:pPr>
      <w:r w:rsidRPr="3F094D59">
        <w:rPr>
          <w:rFonts w:ascii="Verdana" w:hAnsi="Verdana"/>
          <w:sz w:val="20"/>
          <w:szCs w:val="20"/>
        </w:rPr>
        <w:t>4) What are ways that you have found helpful to judge better?</w:t>
      </w:r>
    </w:p>
    <w:p w14:paraId="26423988" w14:textId="033560B1" w:rsidR="001A6E44" w:rsidRPr="008119E7" w:rsidRDefault="3F094D59" w:rsidP="3F094D59">
      <w:pPr>
        <w:spacing w:line="240" w:lineRule="auto"/>
        <w:rPr>
          <w:rFonts w:ascii="Verdana" w:hAnsi="Verdana"/>
          <w:sz w:val="20"/>
          <w:szCs w:val="20"/>
        </w:rPr>
      </w:pPr>
      <w:r w:rsidRPr="3F094D59">
        <w:rPr>
          <w:rFonts w:ascii="Verdana" w:hAnsi="Verdana"/>
          <w:sz w:val="20"/>
          <w:szCs w:val="20"/>
        </w:rPr>
        <w:t xml:space="preserve">5) Pray together for wisdom, humility, and love. </w:t>
      </w:r>
    </w:p>
    <w:p w14:paraId="0D0B940D" w14:textId="77777777" w:rsidR="00F178BF" w:rsidRPr="008119E7" w:rsidRDefault="00F178BF" w:rsidP="00F178BF">
      <w:pPr>
        <w:spacing w:line="240" w:lineRule="auto"/>
        <w:rPr>
          <w:rFonts w:ascii="Verdana" w:hAnsi="Verdana"/>
          <w:sz w:val="20"/>
          <w:szCs w:val="20"/>
        </w:rPr>
      </w:pPr>
    </w:p>
    <w:bookmarkEnd w:id="0"/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2D44"/>
    <w:multiLevelType w:val="hybridMultilevel"/>
    <w:tmpl w:val="5D0E4306"/>
    <w:lvl w:ilvl="0" w:tplc="5822748A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5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0"/>
  </w:num>
  <w:num w:numId="10">
    <w:abstractNumId w:val="0"/>
    <w:lvlOverride w:ilvl="0">
      <w:lvl w:ilvl="0" w:tplc="5822748A">
        <w:start w:val="1"/>
        <w:numFmt w:val="decimal"/>
        <w:lvlText w:val="%1)"/>
        <w:lvlJc w:val="left"/>
        <w:pPr>
          <w:ind w:left="720" w:hanging="550"/>
        </w:pPr>
        <w:rPr>
          <w:rFonts w:hint="default"/>
          <w:i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kFAFSGjkctAAAA"/>
  </w:docVars>
  <w:rsids>
    <w:rsidRoot w:val="009C11B4"/>
    <w:rsid w:val="000254F8"/>
    <w:rsid w:val="000D65F3"/>
    <w:rsid w:val="0010639A"/>
    <w:rsid w:val="001455B6"/>
    <w:rsid w:val="00156139"/>
    <w:rsid w:val="00183DCF"/>
    <w:rsid w:val="00186970"/>
    <w:rsid w:val="00194A33"/>
    <w:rsid w:val="00195607"/>
    <w:rsid w:val="001A6E44"/>
    <w:rsid w:val="001B4E3C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52B12"/>
    <w:rsid w:val="003654EA"/>
    <w:rsid w:val="00370E6F"/>
    <w:rsid w:val="003962D5"/>
    <w:rsid w:val="003C0E6D"/>
    <w:rsid w:val="003C5C25"/>
    <w:rsid w:val="003D56F4"/>
    <w:rsid w:val="003E4A4D"/>
    <w:rsid w:val="003E6CAA"/>
    <w:rsid w:val="0040041B"/>
    <w:rsid w:val="00410740"/>
    <w:rsid w:val="00411B2C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B646A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6691B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95884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B32F0"/>
    <w:rsid w:val="00AE45D2"/>
    <w:rsid w:val="00AE7D7A"/>
    <w:rsid w:val="00B15DB7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21E6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927E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  <w:rsid w:val="3F09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66C6C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26130D-E6BB-6943-B0CE-C01CFEBC2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5</Words>
  <Characters>999</Characters>
  <Application>Microsoft Macintosh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9-08-14T20:07:00Z</dcterms:created>
  <dcterms:modified xsi:type="dcterms:W3CDTF">2019-08-14T20:07:00Z</dcterms:modified>
</cp:coreProperties>
</file>